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100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9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9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7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397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6,269.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699,524.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2</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525</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699.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0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3.3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2.5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0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9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净值</w:t>
      </w:r>
      <w:r>
        <w:rPr>
          <w:rFonts w:hint="eastAsia" w:ascii="仿宋" w:hAnsi="仿宋" w:eastAsia="仿宋"/>
          <w:szCs w:val="21"/>
          <w:shd w:val="clear" w:color="auto" w:fill="FFFFFF"/>
        </w:rPr>
        <w:t>1.050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3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2,762,865.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762,865.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2,762,865.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2,765,300.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263,231.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5,702.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93,930.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762,865.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83,404.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53,223.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20,104.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36,337.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21,641.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5,363.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71,795.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71,678.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59,387.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33,388.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566,324.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fd4+BIQUngo+fMwDi0xpujZN2Tc=" w:salt="NijGAv/5I4defTTW/TwyL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51EE9"/>
    <w:rsid w:val="09860979"/>
    <w:rsid w:val="0A626B8A"/>
    <w:rsid w:val="0B4E5F18"/>
    <w:rsid w:val="0B734E2E"/>
    <w:rsid w:val="0D901766"/>
    <w:rsid w:val="119D38F4"/>
    <w:rsid w:val="11F52987"/>
    <w:rsid w:val="12DA60B7"/>
    <w:rsid w:val="1322763E"/>
    <w:rsid w:val="13A3270E"/>
    <w:rsid w:val="15271F3C"/>
    <w:rsid w:val="153D2966"/>
    <w:rsid w:val="17E41503"/>
    <w:rsid w:val="197A16EE"/>
    <w:rsid w:val="1B405FCF"/>
    <w:rsid w:val="1C0E51DF"/>
    <w:rsid w:val="2A3A53F1"/>
    <w:rsid w:val="2F4671E3"/>
    <w:rsid w:val="32213A41"/>
    <w:rsid w:val="33C40040"/>
    <w:rsid w:val="342153CB"/>
    <w:rsid w:val="34296D79"/>
    <w:rsid w:val="364E3C44"/>
    <w:rsid w:val="38D97024"/>
    <w:rsid w:val="38E926E9"/>
    <w:rsid w:val="3B520599"/>
    <w:rsid w:val="3C321C70"/>
    <w:rsid w:val="3D320D98"/>
    <w:rsid w:val="4264087B"/>
    <w:rsid w:val="42FF6865"/>
    <w:rsid w:val="43BA1E98"/>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5E7A0124"/>
    <w:rsid w:val="62446D78"/>
    <w:rsid w:val="6ADF2498"/>
    <w:rsid w:val="6AF71159"/>
    <w:rsid w:val="6CB373DA"/>
    <w:rsid w:val="6F483651"/>
    <w:rsid w:val="6F8C2174"/>
    <w:rsid w:val="705B15C4"/>
    <w:rsid w:val="73083B4A"/>
    <w:rsid w:val="73181AE2"/>
    <w:rsid w:val="737F3265"/>
    <w:rsid w:val="73E97FF0"/>
    <w:rsid w:val="757F3635"/>
    <w:rsid w:val="779243CC"/>
    <w:rsid w:val="78407E53"/>
    <w:rsid w:val="798D2AE9"/>
    <w:rsid w:val="7B646AD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165</c:v>
                </c:pt>
                <c:pt idx="1">
                  <c:v>1.0165</c:v>
                </c:pt>
                <c:pt idx="2">
                  <c:v>1.0165</c:v>
                </c:pt>
                <c:pt idx="3">
                  <c:v>1.0174</c:v>
                </c:pt>
                <c:pt idx="4">
                  <c:v>1.0176</c:v>
                </c:pt>
                <c:pt idx="5">
                  <c:v>1.0178</c:v>
                </c:pt>
                <c:pt idx="6">
                  <c:v>1.0181</c:v>
                </c:pt>
                <c:pt idx="7">
                  <c:v>1.0181</c:v>
                </c:pt>
                <c:pt idx="8">
                  <c:v>1.018</c:v>
                </c:pt>
                <c:pt idx="9">
                  <c:v>1.0187</c:v>
                </c:pt>
                <c:pt idx="10">
                  <c:v>1.0189</c:v>
                </c:pt>
                <c:pt idx="11">
                  <c:v>1.0192</c:v>
                </c:pt>
                <c:pt idx="12">
                  <c:v>1.0194</c:v>
                </c:pt>
                <c:pt idx="13">
                  <c:v>1.0196</c:v>
                </c:pt>
                <c:pt idx="14">
                  <c:v>1.0196</c:v>
                </c:pt>
                <c:pt idx="15">
                  <c:v>1.0196</c:v>
                </c:pt>
                <c:pt idx="16">
                  <c:v>1.0202</c:v>
                </c:pt>
                <c:pt idx="17">
                  <c:v>1.0205</c:v>
                </c:pt>
                <c:pt idx="18">
                  <c:v>1.0206</c:v>
                </c:pt>
                <c:pt idx="19">
                  <c:v>1.021</c:v>
                </c:pt>
                <c:pt idx="20">
                  <c:v>1.0213</c:v>
                </c:pt>
                <c:pt idx="21">
                  <c:v>1.0212</c:v>
                </c:pt>
                <c:pt idx="22">
                  <c:v>1.0212</c:v>
                </c:pt>
                <c:pt idx="23">
                  <c:v>1.022</c:v>
                </c:pt>
                <c:pt idx="24">
                  <c:v>1.0222</c:v>
                </c:pt>
                <c:pt idx="25">
                  <c:v>1.0226</c:v>
                </c:pt>
                <c:pt idx="26">
                  <c:v>1.0227</c:v>
                </c:pt>
                <c:pt idx="27">
                  <c:v>1.0229</c:v>
                </c:pt>
                <c:pt idx="28">
                  <c:v>1.0229</c:v>
                </c:pt>
                <c:pt idx="29">
                  <c:v>1.0233</c:v>
                </c:pt>
                <c:pt idx="30">
                  <c:v>1.0235</c:v>
                </c:pt>
                <c:pt idx="31">
                  <c:v>1.0235</c:v>
                </c:pt>
                <c:pt idx="32">
                  <c:v>1.0235</c:v>
                </c:pt>
                <c:pt idx="33">
                  <c:v>1.0234</c:v>
                </c:pt>
                <c:pt idx="34">
                  <c:v>1.0234</c:v>
                </c:pt>
                <c:pt idx="35">
                  <c:v>1.0234</c:v>
                </c:pt>
                <c:pt idx="36">
                  <c:v>1.0234</c:v>
                </c:pt>
                <c:pt idx="37">
                  <c:v>1.025</c:v>
                </c:pt>
                <c:pt idx="38">
                  <c:v>1.0252</c:v>
                </c:pt>
                <c:pt idx="39">
                  <c:v>1.0255</c:v>
                </c:pt>
                <c:pt idx="40">
                  <c:v>1.0257</c:v>
                </c:pt>
                <c:pt idx="41">
                  <c:v>1.0258</c:v>
                </c:pt>
                <c:pt idx="42">
                  <c:v>1.0258</c:v>
                </c:pt>
                <c:pt idx="43">
                  <c:v>1.0258</c:v>
                </c:pt>
                <c:pt idx="44">
                  <c:v>1.0265</c:v>
                </c:pt>
                <c:pt idx="45">
                  <c:v>1.0267</c:v>
                </c:pt>
                <c:pt idx="46">
                  <c:v>1.0268</c:v>
                </c:pt>
                <c:pt idx="47">
                  <c:v>1.027</c:v>
                </c:pt>
                <c:pt idx="48">
                  <c:v>1.0273</c:v>
                </c:pt>
                <c:pt idx="49">
                  <c:v>1.0272</c:v>
                </c:pt>
                <c:pt idx="50">
                  <c:v>1.0272</c:v>
                </c:pt>
                <c:pt idx="51">
                  <c:v>1.0279</c:v>
                </c:pt>
                <c:pt idx="52">
                  <c:v>1.028</c:v>
                </c:pt>
                <c:pt idx="53">
                  <c:v>1.0282</c:v>
                </c:pt>
                <c:pt idx="54">
                  <c:v>1.0284</c:v>
                </c:pt>
                <c:pt idx="55">
                  <c:v>1.0286</c:v>
                </c:pt>
                <c:pt idx="56">
                  <c:v>1.0286</c:v>
                </c:pt>
                <c:pt idx="57">
                  <c:v>1.0286</c:v>
                </c:pt>
                <c:pt idx="58">
                  <c:v>1.0292</c:v>
                </c:pt>
                <c:pt idx="59">
                  <c:v>1.0295</c:v>
                </c:pt>
                <c:pt idx="60">
                  <c:v>1.0295</c:v>
                </c:pt>
                <c:pt idx="61">
                  <c:v>1.0297</c:v>
                </c:pt>
                <c:pt idx="62">
                  <c:v>1.0299</c:v>
                </c:pt>
                <c:pt idx="63">
                  <c:v>1.0299</c:v>
                </c:pt>
                <c:pt idx="64">
                  <c:v>1.0299</c:v>
                </c:pt>
                <c:pt idx="65">
                  <c:v>1.0306</c:v>
                </c:pt>
                <c:pt idx="66">
                  <c:v>1.0306</c:v>
                </c:pt>
                <c:pt idx="67">
                  <c:v>1.0308</c:v>
                </c:pt>
                <c:pt idx="68">
                  <c:v>1.0307</c:v>
                </c:pt>
                <c:pt idx="69">
                  <c:v>1.0307</c:v>
                </c:pt>
                <c:pt idx="70">
                  <c:v>1.0307</c:v>
                </c:pt>
                <c:pt idx="71">
                  <c:v>1.0307</c:v>
                </c:pt>
                <c:pt idx="72">
                  <c:v>1.0314</c:v>
                </c:pt>
                <c:pt idx="73">
                  <c:v>1.0315</c:v>
                </c:pt>
                <c:pt idx="74">
                  <c:v>1.0318</c:v>
                </c:pt>
                <c:pt idx="75">
                  <c:v>1.0321</c:v>
                </c:pt>
                <c:pt idx="76">
                  <c:v>1.0322</c:v>
                </c:pt>
                <c:pt idx="77">
                  <c:v>1.0322</c:v>
                </c:pt>
                <c:pt idx="78">
                  <c:v>1.0322</c:v>
                </c:pt>
                <c:pt idx="79">
                  <c:v>1.0329</c:v>
                </c:pt>
                <c:pt idx="80">
                  <c:v>1.0265</c:v>
                </c:pt>
                <c:pt idx="81">
                  <c:v>1.0267</c:v>
                </c:pt>
                <c:pt idx="82">
                  <c:v>1.0269</c:v>
                </c:pt>
                <c:pt idx="83">
                  <c:v>1.0272</c:v>
                </c:pt>
                <c:pt idx="84">
                  <c:v>1.0272</c:v>
                </c:pt>
                <c:pt idx="85">
                  <c:v>1.0272</c:v>
                </c:pt>
                <c:pt idx="86">
                  <c:v>1.028</c:v>
                </c:pt>
                <c:pt idx="87">
                  <c:v>1.0282</c:v>
                </c:pt>
                <c:pt idx="88">
                  <c:v>1.0285</c:v>
                </c:pt>
                <c:pt idx="89">
                  <c:v>1.0332</c:v>
                </c:pt>
                <c:pt idx="90">
                  <c:v>1.0334</c:v>
                </c:pt>
                <c:pt idx="91">
                  <c:v>1.0334</c:v>
                </c:pt>
                <c:pt idx="92">
                  <c:v>1.0333</c:v>
                </c:pt>
                <c:pt idx="93">
                  <c:v>1.0333</c:v>
                </c:pt>
                <c:pt idx="94">
                  <c:v>1.0333</c:v>
                </c:pt>
                <c:pt idx="95">
                  <c:v>1.0345</c:v>
                </c:pt>
                <c:pt idx="96">
                  <c:v>1.0347</c:v>
                </c:pt>
                <c:pt idx="97">
                  <c:v>1.0351</c:v>
                </c:pt>
                <c:pt idx="98">
                  <c:v>1.0351</c:v>
                </c:pt>
                <c:pt idx="99">
                  <c:v>1.0351</c:v>
                </c:pt>
                <c:pt idx="100">
                  <c:v>1.036</c:v>
                </c:pt>
                <c:pt idx="101">
                  <c:v>1.0362</c:v>
                </c:pt>
                <c:pt idx="102">
                  <c:v>1.036</c:v>
                </c:pt>
                <c:pt idx="103">
                  <c:v>1.036</c:v>
                </c:pt>
                <c:pt idx="104">
                  <c:v>1.0363</c:v>
                </c:pt>
                <c:pt idx="105">
                  <c:v>1.0363</c:v>
                </c:pt>
                <c:pt idx="106">
                  <c:v>1.0363</c:v>
                </c:pt>
                <c:pt idx="107">
                  <c:v>1.0365</c:v>
                </c:pt>
                <c:pt idx="108">
                  <c:v>1.0367</c:v>
                </c:pt>
                <c:pt idx="109">
                  <c:v>1.0368</c:v>
                </c:pt>
                <c:pt idx="110">
                  <c:v>1.0367</c:v>
                </c:pt>
                <c:pt idx="111">
                  <c:v>1.0371</c:v>
                </c:pt>
                <c:pt idx="112">
                  <c:v>1.0371</c:v>
                </c:pt>
                <c:pt idx="113">
                  <c:v>1.0371</c:v>
                </c:pt>
                <c:pt idx="114">
                  <c:v>1.0378</c:v>
                </c:pt>
                <c:pt idx="115">
                  <c:v>1.0382</c:v>
                </c:pt>
                <c:pt idx="116">
                  <c:v>1.0383</c:v>
                </c:pt>
                <c:pt idx="117">
                  <c:v>1.0384</c:v>
                </c:pt>
                <c:pt idx="118">
                  <c:v>1.0389</c:v>
                </c:pt>
                <c:pt idx="119">
                  <c:v>1.0391</c:v>
                </c:pt>
                <c:pt idx="120">
                  <c:v>1.0391</c:v>
                </c:pt>
                <c:pt idx="121">
                  <c:v>1.039</c:v>
                </c:pt>
                <c:pt idx="122">
                  <c:v>1.039</c:v>
                </c:pt>
                <c:pt idx="123">
                  <c:v>1.039</c:v>
                </c:pt>
                <c:pt idx="124">
                  <c:v>1.0401</c:v>
                </c:pt>
                <c:pt idx="125">
                  <c:v>1.0401</c:v>
                </c:pt>
                <c:pt idx="126">
                  <c:v>1.0401</c:v>
                </c:pt>
                <c:pt idx="127">
                  <c:v>1.0401</c:v>
                </c:pt>
                <c:pt idx="128">
                  <c:v>1.0405</c:v>
                </c:pt>
                <c:pt idx="129">
                  <c:v>1.0408</c:v>
                </c:pt>
                <c:pt idx="130">
                  <c:v>1.0403</c:v>
                </c:pt>
                <c:pt idx="131">
                  <c:v>1.0405</c:v>
                </c:pt>
                <c:pt idx="132">
                  <c:v>1.0408</c:v>
                </c:pt>
                <c:pt idx="133">
                  <c:v>1.0408</c:v>
                </c:pt>
                <c:pt idx="134">
                  <c:v>1.0408</c:v>
                </c:pt>
                <c:pt idx="135">
                  <c:v>1.0414</c:v>
                </c:pt>
                <c:pt idx="136">
                  <c:v>1.0418</c:v>
                </c:pt>
                <c:pt idx="137">
                  <c:v>1.0423</c:v>
                </c:pt>
                <c:pt idx="138">
                  <c:v>1.0426</c:v>
                </c:pt>
                <c:pt idx="139">
                  <c:v>1.0429</c:v>
                </c:pt>
                <c:pt idx="140">
                  <c:v>1.0429</c:v>
                </c:pt>
                <c:pt idx="141">
                  <c:v>1.0429</c:v>
                </c:pt>
                <c:pt idx="142">
                  <c:v>1.0437</c:v>
                </c:pt>
                <c:pt idx="143">
                  <c:v>1.0438</c:v>
                </c:pt>
                <c:pt idx="144">
                  <c:v>1.044</c:v>
                </c:pt>
                <c:pt idx="145">
                  <c:v>1.0445</c:v>
                </c:pt>
                <c:pt idx="146">
                  <c:v>1.0446</c:v>
                </c:pt>
                <c:pt idx="147">
                  <c:v>1.0446</c:v>
                </c:pt>
                <c:pt idx="148">
                  <c:v>1.0446</c:v>
                </c:pt>
                <c:pt idx="149">
                  <c:v>1.045</c:v>
                </c:pt>
                <c:pt idx="150">
                  <c:v>1.0449</c:v>
                </c:pt>
                <c:pt idx="151">
                  <c:v>1.0445</c:v>
                </c:pt>
                <c:pt idx="152">
                  <c:v>1.0444</c:v>
                </c:pt>
                <c:pt idx="153">
                  <c:v>1.0444</c:v>
                </c:pt>
                <c:pt idx="154">
                  <c:v>1.0444</c:v>
                </c:pt>
                <c:pt idx="155">
                  <c:v>1.0444</c:v>
                </c:pt>
                <c:pt idx="156">
                  <c:v>1.0449</c:v>
                </c:pt>
                <c:pt idx="157">
                  <c:v>1.0448</c:v>
                </c:pt>
                <c:pt idx="158">
                  <c:v>1.0448</c:v>
                </c:pt>
                <c:pt idx="159">
                  <c:v>1.045</c:v>
                </c:pt>
                <c:pt idx="160">
                  <c:v>1.0452</c:v>
                </c:pt>
                <c:pt idx="161">
                  <c:v>1.0452</c:v>
                </c:pt>
                <c:pt idx="162">
                  <c:v>1.0452</c:v>
                </c:pt>
                <c:pt idx="163">
                  <c:v>1.0457</c:v>
                </c:pt>
                <c:pt idx="164">
                  <c:v>1.0449</c:v>
                </c:pt>
                <c:pt idx="165">
                  <c:v>1.0446</c:v>
                </c:pt>
                <c:pt idx="166">
                  <c:v>1.0448</c:v>
                </c:pt>
                <c:pt idx="167">
                  <c:v>1.0452</c:v>
                </c:pt>
                <c:pt idx="168">
                  <c:v>1.0452</c:v>
                </c:pt>
                <c:pt idx="169">
                  <c:v>1.0452</c:v>
                </c:pt>
                <c:pt idx="170">
                  <c:v>1.0459</c:v>
                </c:pt>
                <c:pt idx="171">
                  <c:v>1.046</c:v>
                </c:pt>
                <c:pt idx="172">
                  <c:v>1.0463</c:v>
                </c:pt>
                <c:pt idx="173">
                  <c:v>1.0467</c:v>
                </c:pt>
                <c:pt idx="174">
                  <c:v>1.0493</c:v>
                </c:pt>
                <c:pt idx="175">
                  <c:v>1.0493</c:v>
                </c:pt>
                <c:pt idx="176">
                  <c:v>1.0493</c:v>
                </c:pt>
                <c:pt idx="177">
                  <c:v>1.0498</c:v>
                </c:pt>
                <c:pt idx="178">
                  <c:v>1.0499</c:v>
                </c:pt>
                <c:pt idx="179">
                  <c:v>1.0502</c:v>
                </c:pt>
                <c:pt idx="180">
                  <c:v>1.050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0885391047712902</c:v>
                </c:pt>
                <c:pt idx="4">
                  <c:v>0.00108214461387113</c:v>
                </c:pt>
                <c:pt idx="5">
                  <c:v>0.00127889818002958</c:v>
                </c:pt>
                <c:pt idx="6">
                  <c:v>0.00157402852926714</c:v>
                </c:pt>
                <c:pt idx="7">
                  <c:v>0.00157402852926714</c:v>
                </c:pt>
                <c:pt idx="8">
                  <c:v>0.00147565174618802</c:v>
                </c:pt>
                <c:pt idx="9">
                  <c:v>0.00216428922774226</c:v>
                </c:pt>
                <c:pt idx="10">
                  <c:v>0.0023610427939007</c:v>
                </c:pt>
                <c:pt idx="11">
                  <c:v>0.00265617314313826</c:v>
                </c:pt>
                <c:pt idx="12">
                  <c:v>0.00285292670929671</c:v>
                </c:pt>
                <c:pt idx="13">
                  <c:v>0.00304968027545516</c:v>
                </c:pt>
                <c:pt idx="14">
                  <c:v>0.00304968027545516</c:v>
                </c:pt>
                <c:pt idx="15">
                  <c:v>0.00304968027545516</c:v>
                </c:pt>
                <c:pt idx="16">
                  <c:v>0.00363994097393028</c:v>
                </c:pt>
                <c:pt idx="17">
                  <c:v>0.00393507132316784</c:v>
                </c:pt>
                <c:pt idx="18">
                  <c:v>0.00403344810624695</c:v>
                </c:pt>
                <c:pt idx="19">
                  <c:v>0.00442695523856362</c:v>
                </c:pt>
                <c:pt idx="20">
                  <c:v>0.00472208558780141</c:v>
                </c:pt>
                <c:pt idx="21">
                  <c:v>0.00462370880472229</c:v>
                </c:pt>
                <c:pt idx="22">
                  <c:v>0.00462370880472229</c:v>
                </c:pt>
                <c:pt idx="23">
                  <c:v>0.00541072306935564</c:v>
                </c:pt>
                <c:pt idx="24">
                  <c:v>0.00560747663551409</c:v>
                </c:pt>
                <c:pt idx="25">
                  <c:v>0.00600098376783076</c:v>
                </c:pt>
                <c:pt idx="26">
                  <c:v>0.00609936055090987</c:v>
                </c:pt>
                <c:pt idx="27">
                  <c:v>0.00629611411706832</c:v>
                </c:pt>
                <c:pt idx="28">
                  <c:v>0.00629611411706832</c:v>
                </c:pt>
                <c:pt idx="29">
                  <c:v>0.00668962124938521</c:v>
                </c:pt>
                <c:pt idx="30">
                  <c:v>0.00688637481554366</c:v>
                </c:pt>
                <c:pt idx="31">
                  <c:v>0.00688637481554366</c:v>
                </c:pt>
                <c:pt idx="32">
                  <c:v>0.00688637481554366</c:v>
                </c:pt>
                <c:pt idx="33">
                  <c:v>0.00678799803246455</c:v>
                </c:pt>
                <c:pt idx="34">
                  <c:v>0.00678799803246455</c:v>
                </c:pt>
                <c:pt idx="35">
                  <c:v>0.00678799803246455</c:v>
                </c:pt>
                <c:pt idx="36">
                  <c:v>0.00678799803246455</c:v>
                </c:pt>
                <c:pt idx="37">
                  <c:v>0.00836202656173146</c:v>
                </c:pt>
                <c:pt idx="38">
                  <c:v>0.00855878012788969</c:v>
                </c:pt>
                <c:pt idx="39">
                  <c:v>0.00885391047712747</c:v>
                </c:pt>
                <c:pt idx="40">
                  <c:v>0.00905066404328592</c:v>
                </c:pt>
                <c:pt idx="41">
                  <c:v>0.00914904082636503</c:v>
                </c:pt>
                <c:pt idx="42">
                  <c:v>0.00914904082636503</c:v>
                </c:pt>
                <c:pt idx="43">
                  <c:v>0.00914904082636503</c:v>
                </c:pt>
                <c:pt idx="44">
                  <c:v>0.00983767830791926</c:v>
                </c:pt>
                <c:pt idx="45">
                  <c:v>0.0100344318740777</c:v>
                </c:pt>
                <c:pt idx="46">
                  <c:v>0.0101328086571568</c:v>
                </c:pt>
                <c:pt idx="47">
                  <c:v>0.0103295622233153</c:v>
                </c:pt>
                <c:pt idx="48">
                  <c:v>0.0106246925725531</c:v>
                </c:pt>
                <c:pt idx="49">
                  <c:v>0.0105263157894737</c:v>
                </c:pt>
                <c:pt idx="50">
                  <c:v>0.0105263157894737</c:v>
                </c:pt>
                <c:pt idx="51">
                  <c:v>0.0112149532710282</c:v>
                </c:pt>
                <c:pt idx="52">
                  <c:v>0.0113133300541073</c:v>
                </c:pt>
                <c:pt idx="53">
                  <c:v>0.0115100836202657</c:v>
                </c:pt>
                <c:pt idx="54">
                  <c:v>0.011706837186424</c:v>
                </c:pt>
                <c:pt idx="55">
                  <c:v>0.0119035907525824</c:v>
                </c:pt>
                <c:pt idx="56">
                  <c:v>0.0119035907525824</c:v>
                </c:pt>
                <c:pt idx="57">
                  <c:v>0.0119035907525824</c:v>
                </c:pt>
                <c:pt idx="58">
                  <c:v>0.0124938514510575</c:v>
                </c:pt>
                <c:pt idx="59">
                  <c:v>0.0127889818002953</c:v>
                </c:pt>
                <c:pt idx="60">
                  <c:v>0.0127889818002953</c:v>
                </c:pt>
                <c:pt idx="61">
                  <c:v>0.0129857353664535</c:v>
                </c:pt>
                <c:pt idx="62">
                  <c:v>0.013182488932612</c:v>
                </c:pt>
                <c:pt idx="63">
                  <c:v>0.013182488932612</c:v>
                </c:pt>
                <c:pt idx="64">
                  <c:v>0.013182488932612</c:v>
                </c:pt>
                <c:pt idx="65">
                  <c:v>0.0138711264141662</c:v>
                </c:pt>
                <c:pt idx="66">
                  <c:v>0.0138711264141662</c:v>
                </c:pt>
                <c:pt idx="67">
                  <c:v>0.0140678799803247</c:v>
                </c:pt>
                <c:pt idx="68">
                  <c:v>0.0139695031972455</c:v>
                </c:pt>
                <c:pt idx="69">
                  <c:v>0.0139695031972455</c:v>
                </c:pt>
                <c:pt idx="70">
                  <c:v>0.0139695031972455</c:v>
                </c:pt>
                <c:pt idx="71">
                  <c:v>0.0139695031972455</c:v>
                </c:pt>
                <c:pt idx="72">
                  <c:v>0.0146581406788</c:v>
                </c:pt>
                <c:pt idx="73">
                  <c:v>0.0147565174618791</c:v>
                </c:pt>
                <c:pt idx="74">
                  <c:v>0.0150516478111167</c:v>
                </c:pt>
                <c:pt idx="75">
                  <c:v>0.0153467781603542</c:v>
                </c:pt>
                <c:pt idx="76">
                  <c:v>0.0154451549434333</c:v>
                </c:pt>
                <c:pt idx="77">
                  <c:v>0.0154451549434333</c:v>
                </c:pt>
                <c:pt idx="78">
                  <c:v>0.0154451549434333</c:v>
                </c:pt>
                <c:pt idx="79">
                  <c:v>0.0161337924249876</c:v>
                </c:pt>
                <c:pt idx="80">
                  <c:v>0.00983767830791926</c:v>
                </c:pt>
                <c:pt idx="81">
                  <c:v>0.0100344318740777</c:v>
                </c:pt>
                <c:pt idx="82">
                  <c:v>0.0102311854402362</c:v>
                </c:pt>
                <c:pt idx="83">
                  <c:v>0.0105263157894737</c:v>
                </c:pt>
                <c:pt idx="84">
                  <c:v>0.0105263157894737</c:v>
                </c:pt>
                <c:pt idx="85">
                  <c:v>0.0105263157894737</c:v>
                </c:pt>
                <c:pt idx="86">
                  <c:v>0.0113133300541073</c:v>
                </c:pt>
                <c:pt idx="87">
                  <c:v>0.0115100836202657</c:v>
                </c:pt>
                <c:pt idx="88">
                  <c:v>0.0118052139695033</c:v>
                </c:pt>
                <c:pt idx="89">
                  <c:v>0.0164289227742251</c:v>
                </c:pt>
                <c:pt idx="90">
                  <c:v>0.0166256763403838</c:v>
                </c:pt>
                <c:pt idx="91">
                  <c:v>0.0166256763403838</c:v>
                </c:pt>
                <c:pt idx="92">
                  <c:v>0.0165272995573047</c:v>
                </c:pt>
                <c:pt idx="93">
                  <c:v>0.0165272995573047</c:v>
                </c:pt>
                <c:pt idx="94">
                  <c:v>0.0165272995573047</c:v>
                </c:pt>
                <c:pt idx="95">
                  <c:v>0.0177078209542547</c:v>
                </c:pt>
                <c:pt idx="96">
                  <c:v>0.0179045745204132</c:v>
                </c:pt>
                <c:pt idx="97">
                  <c:v>0.0182980816527298</c:v>
                </c:pt>
                <c:pt idx="98">
                  <c:v>0.0182980816527298</c:v>
                </c:pt>
                <c:pt idx="99">
                  <c:v>0.0182980816527298</c:v>
                </c:pt>
                <c:pt idx="100">
                  <c:v>0.0191834727004427</c:v>
                </c:pt>
                <c:pt idx="101">
                  <c:v>0.0193802262666012</c:v>
                </c:pt>
                <c:pt idx="102">
                  <c:v>0.0191834727004427</c:v>
                </c:pt>
                <c:pt idx="103">
                  <c:v>0.0191834727004427</c:v>
                </c:pt>
                <c:pt idx="104">
                  <c:v>0.0194786030496803</c:v>
                </c:pt>
                <c:pt idx="105">
                  <c:v>0.0194786030496803</c:v>
                </c:pt>
                <c:pt idx="106">
                  <c:v>0.0194786030496803</c:v>
                </c:pt>
                <c:pt idx="107">
                  <c:v>0.0196753566158387</c:v>
                </c:pt>
                <c:pt idx="108">
                  <c:v>0.019872110181997</c:v>
                </c:pt>
                <c:pt idx="109">
                  <c:v>0.0199704869650763</c:v>
                </c:pt>
                <c:pt idx="110">
                  <c:v>0.019872110181997</c:v>
                </c:pt>
                <c:pt idx="111">
                  <c:v>0.0202656173143139</c:v>
                </c:pt>
                <c:pt idx="112">
                  <c:v>0.0202656173143139</c:v>
                </c:pt>
                <c:pt idx="113">
                  <c:v>0.0202656173143139</c:v>
                </c:pt>
                <c:pt idx="114">
                  <c:v>0.0209542547958683</c:v>
                </c:pt>
                <c:pt idx="115">
                  <c:v>0.021347761928185</c:v>
                </c:pt>
                <c:pt idx="116">
                  <c:v>0.0214461387112641</c:v>
                </c:pt>
                <c:pt idx="117">
                  <c:v>0.0215445154943434</c:v>
                </c:pt>
                <c:pt idx="118">
                  <c:v>0.0220363994097392</c:v>
                </c:pt>
                <c:pt idx="119">
                  <c:v>0.0222331529758977</c:v>
                </c:pt>
                <c:pt idx="120">
                  <c:v>0.0222331529758977</c:v>
                </c:pt>
                <c:pt idx="121">
                  <c:v>0.0221347761928186</c:v>
                </c:pt>
                <c:pt idx="122">
                  <c:v>0.0221347761928186</c:v>
                </c:pt>
                <c:pt idx="123">
                  <c:v>0.0221347761928186</c:v>
                </c:pt>
                <c:pt idx="124">
                  <c:v>0.0232169208066897</c:v>
                </c:pt>
                <c:pt idx="125">
                  <c:v>0.0232169208066897</c:v>
                </c:pt>
                <c:pt idx="126">
                  <c:v>0.0232169208066897</c:v>
                </c:pt>
                <c:pt idx="127">
                  <c:v>0.0232169208066897</c:v>
                </c:pt>
                <c:pt idx="128">
                  <c:v>0.0236104279390064</c:v>
                </c:pt>
                <c:pt idx="129">
                  <c:v>0.0239055582882439</c:v>
                </c:pt>
                <c:pt idx="130">
                  <c:v>0.0234136743728481</c:v>
                </c:pt>
                <c:pt idx="131">
                  <c:v>0.0236104279390064</c:v>
                </c:pt>
                <c:pt idx="132">
                  <c:v>0.0239055582882439</c:v>
                </c:pt>
                <c:pt idx="133">
                  <c:v>0.0239055582882439</c:v>
                </c:pt>
                <c:pt idx="134">
                  <c:v>0.0239055582882439</c:v>
                </c:pt>
                <c:pt idx="135">
                  <c:v>0.0244958189867193</c:v>
                </c:pt>
                <c:pt idx="136">
                  <c:v>0.0248893261190359</c:v>
                </c:pt>
                <c:pt idx="137">
                  <c:v>0.0253812100344319</c:v>
                </c:pt>
                <c:pt idx="138">
                  <c:v>0.0256763403836695</c:v>
                </c:pt>
                <c:pt idx="139">
                  <c:v>0.0259714707329071</c:v>
                </c:pt>
                <c:pt idx="140">
                  <c:v>0.0259714707329071</c:v>
                </c:pt>
                <c:pt idx="141">
                  <c:v>0.0259714707329071</c:v>
                </c:pt>
                <c:pt idx="142">
                  <c:v>0.0267584849975406</c:v>
                </c:pt>
                <c:pt idx="143">
                  <c:v>0.02685686178062</c:v>
                </c:pt>
                <c:pt idx="144">
                  <c:v>0.0270536153467782</c:v>
                </c:pt>
                <c:pt idx="145">
                  <c:v>0.0275454992621742</c:v>
                </c:pt>
                <c:pt idx="146">
                  <c:v>0.0276438760452533</c:v>
                </c:pt>
                <c:pt idx="147">
                  <c:v>0.0276438760452533</c:v>
                </c:pt>
                <c:pt idx="148">
                  <c:v>0.0276438760452533</c:v>
                </c:pt>
                <c:pt idx="149">
                  <c:v>0.02803738317757</c:v>
                </c:pt>
                <c:pt idx="150">
                  <c:v>0.0279390063944909</c:v>
                </c:pt>
                <c:pt idx="151">
                  <c:v>0.0275454992621742</c:v>
                </c:pt>
                <c:pt idx="152">
                  <c:v>0.0274471224790949</c:v>
                </c:pt>
                <c:pt idx="153">
                  <c:v>0.0274471224790949</c:v>
                </c:pt>
                <c:pt idx="154">
                  <c:v>0.0274471224790949</c:v>
                </c:pt>
                <c:pt idx="155">
                  <c:v>0.0274471224790949</c:v>
                </c:pt>
                <c:pt idx="156">
                  <c:v>0.0279390063944909</c:v>
                </c:pt>
                <c:pt idx="157">
                  <c:v>0.0278406296114118</c:v>
                </c:pt>
                <c:pt idx="158">
                  <c:v>0.0278406296114118</c:v>
                </c:pt>
                <c:pt idx="159">
                  <c:v>0.02803738317757</c:v>
                </c:pt>
                <c:pt idx="160">
                  <c:v>0.0282341367437284</c:v>
                </c:pt>
                <c:pt idx="161">
                  <c:v>0.0282341367437284</c:v>
                </c:pt>
                <c:pt idx="162">
                  <c:v>0.0282341367437284</c:v>
                </c:pt>
                <c:pt idx="163">
                  <c:v>0.0287260206591247</c:v>
                </c:pt>
                <c:pt idx="164">
                  <c:v>0.0279390063944909</c:v>
                </c:pt>
                <c:pt idx="165">
                  <c:v>0.0276438760452533</c:v>
                </c:pt>
                <c:pt idx="166">
                  <c:v>0.0278406296114118</c:v>
                </c:pt>
                <c:pt idx="167">
                  <c:v>0.0282341367437284</c:v>
                </c:pt>
                <c:pt idx="168">
                  <c:v>0.0282341367437284</c:v>
                </c:pt>
                <c:pt idx="169">
                  <c:v>0.0282341367437284</c:v>
                </c:pt>
                <c:pt idx="170">
                  <c:v>0.0289227742252829</c:v>
                </c:pt>
                <c:pt idx="171">
                  <c:v>0.029021151008362</c:v>
                </c:pt>
                <c:pt idx="172">
                  <c:v>0.0293162813575996</c:v>
                </c:pt>
                <c:pt idx="173">
                  <c:v>0.0297097884899165</c:v>
                </c:pt>
                <c:pt idx="174">
                  <c:v>0.0322675848499754</c:v>
                </c:pt>
                <c:pt idx="175">
                  <c:v>0.0322675848499754</c:v>
                </c:pt>
                <c:pt idx="176">
                  <c:v>0.0322675848499754</c:v>
                </c:pt>
                <c:pt idx="177">
                  <c:v>0.0327594687653714</c:v>
                </c:pt>
                <c:pt idx="178">
                  <c:v>0.0328578455484507</c:v>
                </c:pt>
                <c:pt idx="179">
                  <c:v>0.0331529758976883</c:v>
                </c:pt>
                <c:pt idx="180">
                  <c:v>0.0334481062469258</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pt idx="165">
                  <c:v>0.0231945205479452</c:v>
                </c:pt>
                <c:pt idx="166">
                  <c:v>0.0233342465753425</c:v>
                </c:pt>
                <c:pt idx="167">
                  <c:v>0.0234739726027397</c:v>
                </c:pt>
                <c:pt idx="168">
                  <c:v>0.023613698630137</c:v>
                </c:pt>
                <c:pt idx="169">
                  <c:v>0.0237534246575342</c:v>
                </c:pt>
                <c:pt idx="170">
                  <c:v>0.0238931506849315</c:v>
                </c:pt>
                <c:pt idx="171">
                  <c:v>0.0240328767123288</c:v>
                </c:pt>
                <c:pt idx="172">
                  <c:v>0.024172602739726</c:v>
                </c:pt>
                <c:pt idx="173">
                  <c:v>0.0243123287671233</c:v>
                </c:pt>
                <c:pt idx="174">
                  <c:v>0.0244520547945205</c:v>
                </c:pt>
                <c:pt idx="175">
                  <c:v>0.0245917808219178</c:v>
                </c:pt>
                <c:pt idx="176">
                  <c:v>0.0247315068493151</c:v>
                </c:pt>
                <c:pt idx="177">
                  <c:v>0.0248712328767123</c:v>
                </c:pt>
                <c:pt idx="178">
                  <c:v>0.0250109589041096</c:v>
                </c:pt>
                <c:pt idx="179">
                  <c:v>0.0251506849315068</c:v>
                </c:pt>
                <c:pt idx="180">
                  <c:v>0.025290410958904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67</Words>
  <Characters>3503</Characters>
  <Lines>24</Lines>
  <Paragraphs>6</Paragraphs>
  <TotalTime>0</TotalTime>
  <ScaleCrop>false</ScaleCrop>
  <LinksUpToDate>false</LinksUpToDate>
  <CharactersWithSpaces>3562</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35:4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7428EA660B7043BDBF876387721C14C1</vt:lpwstr>
  </property>
</Properties>
</file>